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5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12"/>
              <w:gridCol w:w="2782"/>
              <w:gridCol w:w="1712"/>
              <w:gridCol w:w="171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t xml:space="preserve"> </w:t>
                  </w:r>
                  <w:r>
                    <w:t xml:space="preserve">[10]</w:t>
                  </w:r>
                </w:p>
              </w:tc>
            </w:tr>
          </w:tbl>
          <w:bookmarkEnd w:id="20"/>
          <w:p/>
        </w:tc>
      </w:tr>
    </w:tbl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25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26"/>
    <w:bookmarkStart w:id="28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7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8"/>
    <w:bookmarkStart w:id="30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29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0"/>
    <w:bookmarkStart w:id="32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1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32"/>
    <w:bookmarkStart w:id="34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33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34"/>
    <w:bookmarkStart w:id="36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35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36"/>
    <w:bookmarkStart w:id="38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37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38"/>
    <w:bookmarkStart w:id="40" w:name="ref-stoufferRobustMeasureFood2006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hyperlink r:id="rId39">
        <w:r>
          <w:rPr>
            <w:rStyle w:val="Hyperlink"/>
          </w:rPr>
          <w:t xml:space="preserve">A robust measure of food web interval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3, 19015–19020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39" Target="https://doi.org/10.1073/pnas.0603844103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39" Target="https://doi.org/10.1073/pnas.0603844103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5-12T08:25:08Z</dcterms:created>
  <dcterms:modified xsi:type="dcterms:W3CDTF">2025-05-12T08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5-12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